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824843" w14:textId="77777777" w:rsidR="00600BEA" w:rsidRDefault="00600BEA" w:rsidP="00600BE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</w:p>
    <w:p w14:paraId="62559D48" w14:textId="694D02D9" w:rsidR="00D11D1E" w:rsidRDefault="001B6040" w:rsidP="00600BE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  <w:r>
        <w:rPr>
          <w:rFonts w:ascii="Arial" w:hAnsi="Arial" w:cs="Arial"/>
          <w:b/>
          <w:bCs/>
          <w:kern w:val="0"/>
        </w:rPr>
        <w:t>Dış Ticaret E</w:t>
      </w:r>
      <w:r w:rsidR="00582F31" w:rsidRPr="00600BEA">
        <w:rPr>
          <w:rFonts w:ascii="Arial" w:hAnsi="Arial" w:cs="Arial"/>
          <w:b/>
          <w:bCs/>
          <w:kern w:val="0"/>
        </w:rPr>
        <w:t>ğitimleri İstatistikleri</w:t>
      </w:r>
      <w:r w:rsidR="006A0F24">
        <w:rPr>
          <w:rFonts w:ascii="Arial" w:hAnsi="Arial" w:cs="Arial"/>
          <w:b/>
          <w:bCs/>
          <w:kern w:val="0"/>
        </w:rPr>
        <w:t xml:space="preserve"> (</w:t>
      </w:r>
      <w:r w:rsidR="00C21CBB">
        <w:rPr>
          <w:rFonts w:ascii="Arial" w:hAnsi="Arial" w:cs="Arial"/>
          <w:b/>
          <w:bCs/>
          <w:kern w:val="0"/>
        </w:rPr>
        <w:t>2023</w:t>
      </w:r>
      <w:r>
        <w:rPr>
          <w:rFonts w:ascii="Arial" w:hAnsi="Arial" w:cs="Arial"/>
          <w:b/>
          <w:bCs/>
          <w:kern w:val="0"/>
        </w:rPr>
        <w:t xml:space="preserve"> </w:t>
      </w:r>
      <w:r w:rsidR="006A0F24">
        <w:rPr>
          <w:rFonts w:ascii="Arial" w:hAnsi="Arial" w:cs="Arial"/>
          <w:b/>
          <w:bCs/>
          <w:kern w:val="0"/>
        </w:rPr>
        <w:t>Yıl</w:t>
      </w:r>
      <w:r>
        <w:rPr>
          <w:rFonts w:ascii="Arial" w:hAnsi="Arial" w:cs="Arial"/>
          <w:b/>
          <w:bCs/>
          <w:kern w:val="0"/>
        </w:rPr>
        <w:t>ı</w:t>
      </w:r>
      <w:r w:rsidR="006A0F24">
        <w:rPr>
          <w:rFonts w:ascii="Arial" w:hAnsi="Arial" w:cs="Arial"/>
          <w:b/>
          <w:bCs/>
          <w:kern w:val="0"/>
        </w:rPr>
        <w:t>)</w:t>
      </w:r>
    </w:p>
    <w:p w14:paraId="0B0B8597" w14:textId="4925C522" w:rsidR="004606B5" w:rsidRDefault="004606B5" w:rsidP="004606B5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Arial" w:hAnsi="Arial" w:cs="Arial"/>
          <w:i/>
          <w:iCs/>
          <w:kern w:val="0"/>
          <w:u w:val="single"/>
        </w:rPr>
      </w:pPr>
      <w:r w:rsidRPr="00F16B66">
        <w:rPr>
          <w:rFonts w:ascii="Arial" w:hAnsi="Arial" w:cs="Arial"/>
          <w:i/>
          <w:iCs/>
          <w:kern w:val="0"/>
          <w:u w:val="single"/>
        </w:rPr>
        <w:t xml:space="preserve">-  </w:t>
      </w:r>
      <w:r w:rsidR="001B6040">
        <w:rPr>
          <w:rFonts w:ascii="Arial" w:hAnsi="Arial" w:cs="Arial"/>
          <w:i/>
          <w:iCs/>
          <w:kern w:val="0"/>
          <w:u w:val="single"/>
        </w:rPr>
        <w:t>Eğitim Ara Değerlendirme</w:t>
      </w:r>
      <w:r w:rsidRPr="00F16B66">
        <w:rPr>
          <w:rFonts w:ascii="Arial" w:hAnsi="Arial" w:cs="Arial"/>
          <w:i/>
          <w:iCs/>
          <w:kern w:val="0"/>
          <w:u w:val="single"/>
        </w:rPr>
        <w:t xml:space="preserve"> </w:t>
      </w:r>
      <w:r w:rsidR="00EB09C3">
        <w:rPr>
          <w:rFonts w:ascii="Arial" w:hAnsi="Arial" w:cs="Arial"/>
          <w:i/>
          <w:iCs/>
          <w:kern w:val="0"/>
          <w:u w:val="single"/>
        </w:rPr>
        <w:t>–</w:t>
      </w:r>
    </w:p>
    <w:p w14:paraId="13309F4A" w14:textId="77777777" w:rsidR="00582F31" w:rsidRDefault="00582F31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62028CA9" w14:textId="77777777" w:rsidR="000E421E" w:rsidRPr="00D11D1E" w:rsidRDefault="000E421E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tbl>
      <w:tblPr>
        <w:tblpPr w:leftFromText="141" w:rightFromText="141" w:vertAnchor="text" w:tblpY="1"/>
        <w:tblOverlap w:val="never"/>
        <w:tblW w:w="394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912"/>
        <w:gridCol w:w="1052"/>
      </w:tblGrid>
      <w:tr w:rsidR="00D11D1E" w:rsidRPr="00D11D1E" w14:paraId="074F686F" w14:textId="77777777" w:rsidTr="00D11D1E">
        <w:trPr>
          <w:cantSplit/>
        </w:trPr>
        <w:tc>
          <w:tcPr>
            <w:tcW w:w="39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7FCFB1" w14:textId="12FC5398" w:rsidR="00D11D1E" w:rsidRPr="00D11D1E" w:rsidRDefault="00D11D1E" w:rsidP="00D11D1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  <w:shd w:val="clear" w:color="auto" w:fill="FFFFFF"/>
              </w:rPr>
              <w:t>Anket Skoru</w:t>
            </w:r>
          </w:p>
        </w:tc>
      </w:tr>
      <w:tr w:rsidR="00D11D1E" w:rsidRPr="00D11D1E" w14:paraId="30DF62C3" w14:textId="77777777" w:rsidTr="00D11D1E">
        <w:trPr>
          <w:cantSplit/>
        </w:trPr>
        <w:tc>
          <w:tcPr>
            <w:tcW w:w="1985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0C662778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tılımcı Sayısı</w:t>
            </w: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4604E276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Geçerli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4470A7BA" w14:textId="2DA6A80F" w:rsidR="00D11D1E" w:rsidRPr="00D11D1E" w:rsidRDefault="00EB09C3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95</w:t>
            </w:r>
          </w:p>
        </w:tc>
      </w:tr>
      <w:tr w:rsidR="00D11D1E" w:rsidRPr="00D11D1E" w14:paraId="6FE9054D" w14:textId="77777777" w:rsidTr="00D11D1E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04DCA4AA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1FA5CEB9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yıp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6F85531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0</w:t>
            </w:r>
          </w:p>
        </w:tc>
      </w:tr>
      <w:tr w:rsidR="00D11D1E" w:rsidRPr="00D11D1E" w14:paraId="5E66F4B6" w14:textId="77777777" w:rsidTr="00D11D1E">
        <w:trPr>
          <w:cantSplit/>
        </w:trPr>
        <w:tc>
          <w:tcPr>
            <w:tcW w:w="289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597D4645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Ortalama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5FDA31A" w14:textId="669E64BC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 w:rsidR="00EB09C3">
              <w:rPr>
                <w:rFonts w:ascii="Arial" w:hAnsi="Arial" w:cs="Arial"/>
                <w:kern w:val="0"/>
                <w:sz w:val="20"/>
                <w:szCs w:val="20"/>
              </w:rPr>
              <w:t>82</w:t>
            </w:r>
          </w:p>
        </w:tc>
      </w:tr>
      <w:tr w:rsidR="00D11D1E" w:rsidRPr="00D11D1E" w14:paraId="43817EC5" w14:textId="77777777" w:rsidTr="00D11D1E">
        <w:trPr>
          <w:cantSplit/>
        </w:trPr>
        <w:tc>
          <w:tcPr>
            <w:tcW w:w="289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2EC6C2E9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Standart Sapma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A30217D" w14:textId="2FC86E79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,3</w:t>
            </w:r>
            <w:r w:rsidR="00EB09C3">
              <w:rPr>
                <w:rFonts w:ascii="Arial" w:hAnsi="Arial" w:cs="Arial"/>
                <w:kern w:val="0"/>
                <w:sz w:val="20"/>
                <w:szCs w:val="20"/>
              </w:rPr>
              <w:t>8</w:t>
            </w:r>
          </w:p>
        </w:tc>
      </w:tr>
      <w:tr w:rsidR="00D11D1E" w:rsidRPr="00D11D1E" w14:paraId="0B99B903" w14:textId="77777777" w:rsidTr="00D11D1E">
        <w:trPr>
          <w:cantSplit/>
        </w:trPr>
        <w:tc>
          <w:tcPr>
            <w:tcW w:w="198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59E9148C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Yüzde</w:t>
            </w: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5DC6158D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25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335A222" w14:textId="4DBF2691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 w:rsidR="00437037">
              <w:rPr>
                <w:rFonts w:ascii="Arial" w:hAnsi="Arial" w:cs="Arial"/>
                <w:kern w:val="0"/>
                <w:sz w:val="20"/>
                <w:szCs w:val="20"/>
              </w:rPr>
              <w:t>7</w:t>
            </w:r>
            <w:r w:rsidR="00C957A7">
              <w:rPr>
                <w:rFonts w:ascii="Arial" w:hAnsi="Arial" w:cs="Arial"/>
                <w:kern w:val="0"/>
                <w:sz w:val="20"/>
                <w:szCs w:val="20"/>
              </w:rPr>
              <w:t>7</w:t>
            </w:r>
          </w:p>
        </w:tc>
      </w:tr>
      <w:tr w:rsidR="00D11D1E" w:rsidRPr="00D11D1E" w14:paraId="0FD45B3E" w14:textId="77777777" w:rsidTr="00D11D1E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235B6695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047B2857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50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03C74CA7" w14:textId="175C1698" w:rsidR="00D11D1E" w:rsidRPr="00D11D1E" w:rsidRDefault="00C957A7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5</w:t>
            </w:r>
            <w:r w:rsidR="00D11D1E" w:rsidRPr="00D11D1E">
              <w:rPr>
                <w:rFonts w:ascii="Arial" w:hAnsi="Arial" w:cs="Arial"/>
                <w:kern w:val="0"/>
                <w:sz w:val="20"/>
                <w:szCs w:val="20"/>
              </w:rPr>
              <w:t>,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00</w:t>
            </w:r>
          </w:p>
        </w:tc>
      </w:tr>
      <w:tr w:rsidR="00D11D1E" w:rsidRPr="00D11D1E" w14:paraId="0D30BB00" w14:textId="77777777" w:rsidTr="00D11D1E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60BD1251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5074A17D" w14:textId="77777777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75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2564201D" w14:textId="64D565D5" w:rsidR="00D11D1E" w:rsidRPr="00D11D1E" w:rsidRDefault="00D11D1E" w:rsidP="00D11D1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5,00</w:t>
            </w:r>
          </w:p>
        </w:tc>
      </w:tr>
    </w:tbl>
    <w:tbl>
      <w:tblPr>
        <w:tblpPr w:leftFromText="141" w:rightFromText="141" w:vertAnchor="text" w:horzAnchor="page" w:tblpX="7047" w:tblpY="37"/>
        <w:tblW w:w="29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169"/>
        <w:gridCol w:w="1030"/>
      </w:tblGrid>
      <w:tr w:rsidR="00D11D1E" w:rsidRPr="003B68E6" w14:paraId="78913D48" w14:textId="77777777" w:rsidTr="00D11D1E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C504762" w14:textId="77777777" w:rsidR="00D11D1E" w:rsidRPr="003B68E6" w:rsidRDefault="00D11D1E" w:rsidP="00D11D1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Anket Skoru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ECF5558" w14:textId="77777777" w:rsidR="00D11D1E" w:rsidRPr="003B68E6" w:rsidRDefault="00D11D1E" w:rsidP="00D11D1E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tılımcı Sayısı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309C32C" w14:textId="77777777" w:rsidR="00D11D1E" w:rsidRPr="003B68E6" w:rsidRDefault="00D11D1E" w:rsidP="00D11D1E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%</w:t>
            </w:r>
          </w:p>
        </w:tc>
      </w:tr>
      <w:tr w:rsidR="003B68E6" w:rsidRPr="003B68E6" w14:paraId="525EF901" w14:textId="77777777" w:rsidTr="00D11D1E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E8EC3D" w14:textId="449DEDD0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3,00</w:t>
            </w:r>
          </w:p>
        </w:tc>
        <w:tc>
          <w:tcPr>
            <w:tcW w:w="116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0BBCE61" w14:textId="4EE41AAD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FE94093" w14:textId="56C5827B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1,1</w:t>
            </w:r>
          </w:p>
        </w:tc>
      </w:tr>
      <w:tr w:rsidR="003B68E6" w:rsidRPr="003B68E6" w14:paraId="55BA9F3D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837EA5" w14:textId="7E0475DB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3,1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F9E4D44" w14:textId="4DF81D1F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70714ED" w14:textId="722B8A3D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1,1</w:t>
            </w:r>
          </w:p>
        </w:tc>
      </w:tr>
      <w:tr w:rsidR="003B68E6" w:rsidRPr="003B68E6" w14:paraId="7C3EAA4B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7BCA83" w14:textId="551F5F13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3,89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F14FE3F" w14:textId="267D4FA2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36A9E11" w14:textId="0B633309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2,1</w:t>
            </w:r>
          </w:p>
        </w:tc>
      </w:tr>
      <w:tr w:rsidR="003B68E6" w:rsidRPr="003B68E6" w14:paraId="0F73E5EB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180153" w14:textId="343AF49A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,0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2F78D38" w14:textId="5F8ECC4E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F15C6F" w14:textId="77A990E5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2,1</w:t>
            </w:r>
          </w:p>
        </w:tc>
      </w:tr>
      <w:tr w:rsidR="003B68E6" w:rsidRPr="003B68E6" w14:paraId="23C761CA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4828CF" w14:textId="56BAFFA8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,1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7526F22" w14:textId="08CBD596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7E2E6A" w14:textId="3F289CF9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3,2</w:t>
            </w:r>
          </w:p>
        </w:tc>
      </w:tr>
      <w:tr w:rsidR="003B68E6" w:rsidRPr="003B68E6" w14:paraId="2BF08BD0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FF4E96" w14:textId="09D81B8E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,22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7769FEC" w14:textId="6E0A809F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E1C286" w14:textId="141AD8FF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2,1</w:t>
            </w:r>
          </w:p>
        </w:tc>
      </w:tr>
      <w:tr w:rsidR="003B68E6" w:rsidRPr="003B68E6" w14:paraId="3D4C057C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306B3A" w14:textId="35ABA8CB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,33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A8E608B" w14:textId="1A0B4625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1A917B" w14:textId="65036EA0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1,1</w:t>
            </w:r>
          </w:p>
        </w:tc>
      </w:tr>
      <w:tr w:rsidR="003B68E6" w:rsidRPr="003B68E6" w14:paraId="42B3DCB1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7B2BCF" w14:textId="0DE04BBC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,56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84C5BCC" w14:textId="7A0D9551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46A7268" w14:textId="4FB7CE9C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2,1</w:t>
            </w:r>
          </w:p>
        </w:tc>
      </w:tr>
      <w:tr w:rsidR="003B68E6" w:rsidRPr="003B68E6" w14:paraId="6CDA70A2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265523" w14:textId="26CFA618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,67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E9CC33C" w14:textId="7D9FADA8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EFA8C04" w14:textId="597E1262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,2</w:t>
            </w:r>
          </w:p>
        </w:tc>
      </w:tr>
      <w:tr w:rsidR="003B68E6" w:rsidRPr="003B68E6" w14:paraId="5F330105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1FE85F" w14:textId="2B247C76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,78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A223F2E" w14:textId="4EEBC915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DEAA2B" w14:textId="54942007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6,3</w:t>
            </w:r>
          </w:p>
        </w:tc>
      </w:tr>
      <w:tr w:rsidR="003B68E6" w:rsidRPr="003B68E6" w14:paraId="10E11EC9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2BB0F02" w14:textId="0FA3D2CC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,89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D3B92AD" w14:textId="4C648EF1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176AD40" w14:textId="519D91FF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4,2</w:t>
            </w:r>
          </w:p>
        </w:tc>
      </w:tr>
      <w:tr w:rsidR="003B68E6" w:rsidRPr="003B68E6" w14:paraId="0C4AC933" w14:textId="77777777" w:rsidTr="00D11D1E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766B0C8" w14:textId="685D285C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5,0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9989F21" w14:textId="79FB3FFB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67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F1D90D9" w14:textId="24F6BB3B" w:rsidR="003B68E6" w:rsidRPr="003B68E6" w:rsidRDefault="003B68E6" w:rsidP="003B68E6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3B68E6">
              <w:rPr>
                <w:rFonts w:ascii="Arial" w:hAnsi="Arial" w:cs="Arial"/>
                <w:sz w:val="20"/>
                <w:szCs w:val="20"/>
              </w:rPr>
              <w:t>70,5</w:t>
            </w:r>
          </w:p>
        </w:tc>
      </w:tr>
    </w:tbl>
    <w:p w14:paraId="1C230D0C" w14:textId="77777777" w:rsidR="00D11D1E" w:rsidRDefault="00D11D1E" w:rsidP="00D11D1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6E91CB61" w14:textId="77777777" w:rsidR="00D11D1E" w:rsidRDefault="00D11D1E" w:rsidP="00D11D1E">
      <w:pPr>
        <w:tabs>
          <w:tab w:val="left" w:pos="1851"/>
        </w:tabs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ab/>
      </w:r>
    </w:p>
    <w:p w14:paraId="5E98DA77" w14:textId="7DB36FC5" w:rsidR="00D11D1E" w:rsidRPr="00D11D1E" w:rsidRDefault="00D11D1E" w:rsidP="00D11D1E">
      <w:pPr>
        <w:tabs>
          <w:tab w:val="left" w:pos="1851"/>
        </w:tabs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br w:type="textWrapping" w:clear="all"/>
      </w:r>
    </w:p>
    <w:p w14:paraId="39D8D4EA" w14:textId="77777777" w:rsidR="00D11D1E" w:rsidRDefault="00D11D1E" w:rsidP="00D11D1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1B940005" w14:textId="77777777" w:rsidR="00BC2E6E" w:rsidRDefault="00BC2E6E" w:rsidP="00D11D1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5B3D9F07" w14:textId="77777777" w:rsidR="00BC2E6E" w:rsidRPr="00D11D1E" w:rsidRDefault="00BC2E6E" w:rsidP="00D11D1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kern w:val="0"/>
        </w:rPr>
      </w:pPr>
    </w:p>
    <w:p w14:paraId="6F123E29" w14:textId="20942450" w:rsidR="008D230F" w:rsidRDefault="008D230F" w:rsidP="008D23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5249AA2C" wp14:editId="14F4E7D9">
            <wp:extent cx="6569529" cy="3862908"/>
            <wp:effectExtent l="0" t="0" r="3175" b="4445"/>
            <wp:docPr id="589416274" name="Resim 1" descr="metin, ekran görüntüsü, çizgi, öykü gelişim çizgisi; kumpas; grafiğini çıkarma içeren bir res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416274" name="Resim 1" descr="metin, ekran görüntüsü, çizgi, öykü gelişim çizgisi; kumpas; grafiğini çıkarma içeren bir resim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2205" cy="3870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7A57B" w14:textId="77777777" w:rsidR="008D230F" w:rsidRDefault="008D230F" w:rsidP="008D23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05B000EF" w14:textId="77777777" w:rsidR="00F046CE" w:rsidRDefault="00F046CE" w:rsidP="00F1566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</w:p>
    <w:p w14:paraId="4DC29B62" w14:textId="77777777" w:rsidR="008D230F" w:rsidRDefault="008D230F" w:rsidP="001A74F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</w:p>
    <w:p w14:paraId="319D07E1" w14:textId="77777777" w:rsidR="00BC2E6E" w:rsidRDefault="00BC2E6E" w:rsidP="001A74F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</w:p>
    <w:p w14:paraId="23B2BB86" w14:textId="03CB843F" w:rsidR="001A74F1" w:rsidRDefault="001A74F1" w:rsidP="001A74F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kern w:val="0"/>
        </w:rPr>
      </w:pPr>
      <w:r>
        <w:rPr>
          <w:rFonts w:ascii="Arial" w:hAnsi="Arial" w:cs="Arial"/>
          <w:b/>
          <w:bCs/>
          <w:kern w:val="0"/>
        </w:rPr>
        <w:t>Dış Ticaret E</w:t>
      </w:r>
      <w:r w:rsidRPr="00600BEA">
        <w:rPr>
          <w:rFonts w:ascii="Arial" w:hAnsi="Arial" w:cs="Arial"/>
          <w:b/>
          <w:bCs/>
          <w:kern w:val="0"/>
        </w:rPr>
        <w:t>ğitimleri İstatistikleri</w:t>
      </w:r>
      <w:r>
        <w:rPr>
          <w:rFonts w:ascii="Arial" w:hAnsi="Arial" w:cs="Arial"/>
          <w:b/>
          <w:bCs/>
          <w:kern w:val="0"/>
        </w:rPr>
        <w:t xml:space="preserve"> (2023 Yılı)</w:t>
      </w:r>
    </w:p>
    <w:p w14:paraId="56B7AAD1" w14:textId="05CAE780" w:rsidR="00F1566A" w:rsidRPr="00F16B66" w:rsidRDefault="00F1566A" w:rsidP="00F1566A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Arial" w:hAnsi="Arial" w:cs="Arial"/>
          <w:i/>
          <w:iCs/>
          <w:kern w:val="0"/>
          <w:u w:val="single"/>
        </w:rPr>
      </w:pPr>
      <w:r w:rsidRPr="00F16B66">
        <w:rPr>
          <w:rFonts w:ascii="Arial" w:hAnsi="Arial" w:cs="Arial"/>
          <w:i/>
          <w:iCs/>
          <w:kern w:val="0"/>
          <w:u w:val="single"/>
        </w:rPr>
        <w:t xml:space="preserve">-  </w:t>
      </w:r>
      <w:r w:rsidR="00CD39DC">
        <w:rPr>
          <w:rFonts w:ascii="Arial" w:hAnsi="Arial" w:cs="Arial"/>
          <w:i/>
          <w:iCs/>
          <w:kern w:val="0"/>
          <w:u w:val="single"/>
        </w:rPr>
        <w:t>Eğitim Sonu Değerlendirme</w:t>
      </w:r>
      <w:r w:rsidR="00CD39DC" w:rsidRPr="00F16B66">
        <w:rPr>
          <w:rFonts w:ascii="Arial" w:hAnsi="Arial" w:cs="Arial"/>
          <w:i/>
          <w:iCs/>
          <w:kern w:val="0"/>
          <w:u w:val="single"/>
        </w:rPr>
        <w:t xml:space="preserve"> </w:t>
      </w:r>
      <w:r w:rsidRPr="00F16B66">
        <w:rPr>
          <w:rFonts w:ascii="Arial" w:hAnsi="Arial" w:cs="Arial"/>
          <w:i/>
          <w:iCs/>
          <w:kern w:val="0"/>
          <w:u w:val="single"/>
        </w:rPr>
        <w:t xml:space="preserve"> -</w:t>
      </w:r>
    </w:p>
    <w:p w14:paraId="54FE062C" w14:textId="77777777" w:rsidR="000332B3" w:rsidRDefault="000332B3" w:rsidP="005C69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3B9C787F" w14:textId="77777777" w:rsidR="00C91BBD" w:rsidRPr="00D11D1E" w:rsidRDefault="00C91BBD" w:rsidP="005C69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tbl>
      <w:tblPr>
        <w:tblpPr w:leftFromText="141" w:rightFromText="141" w:vertAnchor="text" w:tblpY="1"/>
        <w:tblOverlap w:val="never"/>
        <w:tblW w:w="394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912"/>
        <w:gridCol w:w="1052"/>
      </w:tblGrid>
      <w:tr w:rsidR="005C6918" w:rsidRPr="00D11D1E" w14:paraId="22581F97" w14:textId="77777777" w:rsidTr="00B2128D">
        <w:trPr>
          <w:cantSplit/>
        </w:trPr>
        <w:tc>
          <w:tcPr>
            <w:tcW w:w="39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9A73C5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  <w:shd w:val="clear" w:color="auto" w:fill="FFFFFF"/>
              </w:rPr>
              <w:t>Anket Skoru</w:t>
            </w:r>
          </w:p>
        </w:tc>
      </w:tr>
      <w:tr w:rsidR="005C6918" w:rsidRPr="00D11D1E" w14:paraId="0792F307" w14:textId="77777777" w:rsidTr="00B2128D">
        <w:trPr>
          <w:cantSplit/>
        </w:trPr>
        <w:tc>
          <w:tcPr>
            <w:tcW w:w="1985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29C0A139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tılımcı Sayısı</w:t>
            </w: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5DF5D87A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Geçerli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B7EB92E" w14:textId="02241576" w:rsidR="005C6918" w:rsidRPr="00D11D1E" w:rsidRDefault="000332B3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19</w:t>
            </w:r>
          </w:p>
        </w:tc>
      </w:tr>
      <w:tr w:rsidR="005C6918" w:rsidRPr="00D11D1E" w14:paraId="3104FC3B" w14:textId="77777777" w:rsidTr="00B2128D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2B821ACD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394AFA59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yıp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0C72F3F0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0</w:t>
            </w:r>
          </w:p>
        </w:tc>
      </w:tr>
      <w:tr w:rsidR="005C6918" w:rsidRPr="00D11D1E" w14:paraId="2038F083" w14:textId="77777777" w:rsidTr="00B2128D">
        <w:trPr>
          <w:cantSplit/>
        </w:trPr>
        <w:tc>
          <w:tcPr>
            <w:tcW w:w="289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274D2632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Ortalama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55BF1FEF" w14:textId="71FE55BD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7</w:t>
            </w:r>
            <w:r w:rsidR="000332B3">
              <w:rPr>
                <w:rFonts w:ascii="Arial" w:hAnsi="Arial" w:cs="Arial"/>
                <w:kern w:val="0"/>
                <w:sz w:val="20"/>
                <w:szCs w:val="20"/>
              </w:rPr>
              <w:t>2</w:t>
            </w:r>
          </w:p>
        </w:tc>
      </w:tr>
      <w:tr w:rsidR="005C6918" w:rsidRPr="00D11D1E" w14:paraId="496897A0" w14:textId="77777777" w:rsidTr="00B2128D">
        <w:trPr>
          <w:cantSplit/>
        </w:trPr>
        <w:tc>
          <w:tcPr>
            <w:tcW w:w="289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436F9F84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Standart Sapma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2C476132" w14:textId="290577AA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,</w:t>
            </w:r>
            <w:r w:rsidR="000332B3">
              <w:rPr>
                <w:rFonts w:ascii="Arial" w:hAnsi="Arial" w:cs="Arial"/>
                <w:kern w:val="0"/>
                <w:sz w:val="20"/>
                <w:szCs w:val="20"/>
              </w:rPr>
              <w:t>30</w:t>
            </w:r>
          </w:p>
        </w:tc>
      </w:tr>
      <w:tr w:rsidR="005C6918" w:rsidRPr="00D11D1E" w14:paraId="4346CD81" w14:textId="77777777" w:rsidTr="00B2128D">
        <w:trPr>
          <w:cantSplit/>
        </w:trPr>
        <w:tc>
          <w:tcPr>
            <w:tcW w:w="198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4C8DB482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Yüzde</w:t>
            </w: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7352C1D4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25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48E2E3B7" w14:textId="1D8E9F3A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 w:rsidR="000332B3">
              <w:rPr>
                <w:rFonts w:ascii="Arial" w:hAnsi="Arial" w:cs="Arial"/>
                <w:kern w:val="0"/>
                <w:sz w:val="20"/>
                <w:szCs w:val="20"/>
              </w:rPr>
              <w:t>50</w:t>
            </w:r>
          </w:p>
        </w:tc>
      </w:tr>
      <w:tr w:rsidR="005C6918" w:rsidRPr="00D11D1E" w14:paraId="1E369459" w14:textId="77777777" w:rsidTr="00B2128D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0E46A888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  <w:vAlign w:val="center"/>
          </w:tcPr>
          <w:p w14:paraId="47BC14A4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50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570AA01" w14:textId="4D04DEF5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4,</w:t>
            </w:r>
            <w:r w:rsidR="000332B3">
              <w:rPr>
                <w:rFonts w:ascii="Arial" w:hAnsi="Arial" w:cs="Arial"/>
                <w:kern w:val="0"/>
                <w:sz w:val="20"/>
                <w:szCs w:val="20"/>
              </w:rPr>
              <w:t>87</w:t>
            </w:r>
          </w:p>
        </w:tc>
      </w:tr>
      <w:tr w:rsidR="005C6918" w:rsidRPr="00D11D1E" w14:paraId="3B28E954" w14:textId="77777777" w:rsidTr="00B2128D">
        <w:trPr>
          <w:cantSplit/>
        </w:trPr>
        <w:tc>
          <w:tcPr>
            <w:tcW w:w="198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2EE5E5B6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  <w:vAlign w:val="center"/>
          </w:tcPr>
          <w:p w14:paraId="44AA469E" w14:textId="77777777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D11D1E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75</w:t>
            </w:r>
          </w:p>
        </w:tc>
        <w:tc>
          <w:tcPr>
            <w:tcW w:w="105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5363EA86" w14:textId="0A272F91" w:rsidR="005C6918" w:rsidRPr="00D11D1E" w:rsidRDefault="005C6918" w:rsidP="00B2128D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kern w:val="0"/>
                <w:sz w:val="20"/>
                <w:szCs w:val="20"/>
              </w:rPr>
            </w:pPr>
            <w:r>
              <w:rPr>
                <w:rFonts w:ascii="Arial" w:hAnsi="Arial" w:cs="Arial"/>
                <w:kern w:val="0"/>
                <w:sz w:val="20"/>
                <w:szCs w:val="20"/>
              </w:rPr>
              <w:t>4</w:t>
            </w:r>
            <w:r w:rsidRPr="00D11D1E">
              <w:rPr>
                <w:rFonts w:ascii="Arial" w:hAnsi="Arial" w:cs="Arial"/>
                <w:kern w:val="0"/>
                <w:sz w:val="20"/>
                <w:szCs w:val="20"/>
              </w:rPr>
              <w:t>,</w:t>
            </w:r>
            <w:r>
              <w:rPr>
                <w:rFonts w:ascii="Arial" w:hAnsi="Arial" w:cs="Arial"/>
                <w:kern w:val="0"/>
                <w:sz w:val="20"/>
                <w:szCs w:val="20"/>
              </w:rPr>
              <w:t>9</w:t>
            </w:r>
            <w:r w:rsidR="000332B3">
              <w:rPr>
                <w:rFonts w:ascii="Arial" w:hAnsi="Arial" w:cs="Arial"/>
                <w:kern w:val="0"/>
                <w:sz w:val="20"/>
                <w:szCs w:val="20"/>
              </w:rPr>
              <w:t>3</w:t>
            </w:r>
          </w:p>
        </w:tc>
      </w:tr>
    </w:tbl>
    <w:tbl>
      <w:tblPr>
        <w:tblpPr w:leftFromText="141" w:rightFromText="141" w:vertAnchor="text" w:horzAnchor="page" w:tblpX="7047" w:tblpY="37"/>
        <w:tblW w:w="29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169"/>
        <w:gridCol w:w="1030"/>
      </w:tblGrid>
      <w:tr w:rsidR="007E17E5" w:rsidRPr="007E17E5" w14:paraId="34556ADB" w14:textId="77777777" w:rsidTr="00B2128D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B8BFC68" w14:textId="77777777" w:rsidR="005C6918" w:rsidRPr="007E17E5" w:rsidRDefault="005C6918" w:rsidP="00B2128D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7E17E5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Anket Skoru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45EE0CC" w14:textId="77777777" w:rsidR="005C6918" w:rsidRPr="007E17E5" w:rsidRDefault="005C6918" w:rsidP="00B2128D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7E17E5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Katılımcı Sayısı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6E2C2BC" w14:textId="77777777" w:rsidR="005C6918" w:rsidRPr="007E17E5" w:rsidRDefault="005C6918" w:rsidP="00B2128D">
            <w:pPr>
              <w:autoSpaceDE w:val="0"/>
              <w:autoSpaceDN w:val="0"/>
              <w:adjustRightInd w:val="0"/>
              <w:spacing w:line="240" w:lineRule="auto"/>
              <w:ind w:left="60" w:right="60"/>
              <w:jc w:val="center"/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</w:pPr>
            <w:r w:rsidRPr="007E17E5">
              <w:rPr>
                <w:rFonts w:ascii="Arial" w:hAnsi="Arial" w:cs="Arial"/>
                <w:b/>
                <w:bCs/>
                <w:kern w:val="0"/>
                <w:sz w:val="20"/>
                <w:szCs w:val="20"/>
              </w:rPr>
              <w:t>%</w:t>
            </w:r>
          </w:p>
        </w:tc>
      </w:tr>
      <w:tr w:rsidR="007E17E5" w:rsidRPr="007E17E5" w14:paraId="4421137A" w14:textId="77777777" w:rsidTr="00B2128D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BF1351D" w14:textId="2E5A1F70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,06</w:t>
            </w:r>
          </w:p>
        </w:tc>
        <w:tc>
          <w:tcPr>
            <w:tcW w:w="116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F8F8667" w14:textId="68E405BB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241AB3" w14:textId="287986E0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5,3</w:t>
            </w:r>
          </w:p>
        </w:tc>
      </w:tr>
      <w:tr w:rsidR="007E17E5" w:rsidRPr="007E17E5" w14:paraId="3E09F3DA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3F50FFA" w14:textId="4C2162DC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,13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B72CFCD" w14:textId="53591302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E9AA71D" w14:textId="5937FAF1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5,3</w:t>
            </w:r>
          </w:p>
        </w:tc>
      </w:tr>
      <w:tr w:rsidR="007E17E5" w:rsidRPr="007E17E5" w14:paraId="623C5CF9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EDCD6D4" w14:textId="70C06640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,3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92A3452" w14:textId="7743BA18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25F533" w14:textId="53A2D8E6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5,3</w:t>
            </w:r>
          </w:p>
        </w:tc>
      </w:tr>
      <w:tr w:rsidR="007E17E5" w:rsidRPr="007E17E5" w14:paraId="71C5F280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C7A62F" w14:textId="42AEFFC3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,44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63F2EDE" w14:textId="042F83A2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0F5D3AB" w14:textId="2967D83B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5,3</w:t>
            </w:r>
          </w:p>
        </w:tc>
      </w:tr>
      <w:tr w:rsidR="007E17E5" w:rsidRPr="007E17E5" w14:paraId="2CEA4BEC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F51F39" w14:textId="6AB1D29B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,5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3BBA35A" w14:textId="13486A5E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767EC7" w14:textId="0FDF1FC3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5,3</w:t>
            </w:r>
          </w:p>
        </w:tc>
      </w:tr>
      <w:tr w:rsidR="007E17E5" w:rsidRPr="007E17E5" w14:paraId="707A1C44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6F55FB" w14:textId="574F9087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,56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1424F55" w14:textId="1A044300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7EA3EDA" w14:textId="7DD22486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5,3</w:t>
            </w:r>
          </w:p>
        </w:tc>
      </w:tr>
      <w:tr w:rsidR="007E17E5" w:rsidRPr="007E17E5" w14:paraId="321C2902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79B4C46" w14:textId="0818E3AC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,75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BC9DEBD" w14:textId="49003F7C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1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72D32C" w14:textId="01D01ABA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5,3</w:t>
            </w:r>
          </w:p>
        </w:tc>
      </w:tr>
      <w:tr w:rsidR="007E17E5" w:rsidRPr="007E17E5" w14:paraId="3ADA0F89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5E0C63" w14:textId="101575EC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,81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C0E29ED" w14:textId="61E06C90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2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66B3B97" w14:textId="279DF05E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10,5</w:t>
            </w:r>
          </w:p>
        </w:tc>
      </w:tr>
      <w:tr w:rsidR="007E17E5" w:rsidRPr="007E17E5" w14:paraId="2BCB905D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A92C206" w14:textId="3D219022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,88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B2A566B" w14:textId="4F9CB594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242127A" w14:textId="711B12BA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15,8</w:t>
            </w:r>
          </w:p>
        </w:tc>
      </w:tr>
      <w:tr w:rsidR="007E17E5" w:rsidRPr="007E17E5" w14:paraId="2A683D46" w14:textId="77777777" w:rsidTr="00B2128D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6E028C" w14:textId="1E7DA178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,94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66488A2" w14:textId="54AF2931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3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DA652C" w14:textId="36AA4C7A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15,8</w:t>
            </w:r>
          </w:p>
        </w:tc>
      </w:tr>
      <w:tr w:rsidR="007E17E5" w:rsidRPr="007E17E5" w14:paraId="550A5AF5" w14:textId="77777777" w:rsidTr="00972909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C037CAB" w14:textId="1AC07F05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5,00</w:t>
            </w:r>
          </w:p>
        </w:tc>
        <w:tc>
          <w:tcPr>
            <w:tcW w:w="116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2CD2AEF3" w14:textId="4D3B9532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4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98E5973" w14:textId="3E44B52B" w:rsidR="00BC2E6E" w:rsidRPr="007E17E5" w:rsidRDefault="00BC2E6E" w:rsidP="00BC2E6E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  <w:r w:rsidRPr="00BC2E6E">
              <w:rPr>
                <w:rFonts w:ascii="Arial" w:hAnsi="Arial" w:cs="Arial"/>
                <w:kern w:val="0"/>
                <w:sz w:val="20"/>
                <w:szCs w:val="20"/>
              </w:rPr>
              <w:t>21,1</w:t>
            </w:r>
          </w:p>
        </w:tc>
      </w:tr>
    </w:tbl>
    <w:p w14:paraId="22257F38" w14:textId="77777777" w:rsidR="00F1566A" w:rsidRDefault="00F1566A" w:rsidP="00D11D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</w:p>
    <w:p w14:paraId="5D4D2CED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3873400F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54F909B6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380A56FC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4CEF250C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2F5337DA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5CE4EF56" w14:textId="77777777" w:rsidR="00F07997" w:rsidRPr="00F07997" w:rsidRDefault="00F07997" w:rsidP="00F07997">
      <w:pPr>
        <w:rPr>
          <w:rFonts w:ascii="Times New Roman" w:hAnsi="Times New Roman" w:cs="Times New Roman"/>
        </w:rPr>
      </w:pPr>
    </w:p>
    <w:p w14:paraId="0E591CE3" w14:textId="77777777" w:rsidR="00F07997" w:rsidRDefault="00F07997" w:rsidP="00B92E8F">
      <w:pPr>
        <w:rPr>
          <w:rFonts w:ascii="Times New Roman" w:hAnsi="Times New Roman" w:cs="Times New Roman"/>
          <w:kern w:val="0"/>
        </w:rPr>
      </w:pPr>
    </w:p>
    <w:p w14:paraId="04A99E17" w14:textId="18307503" w:rsidR="00D72947" w:rsidRDefault="00D72947" w:rsidP="00F07997">
      <w:pPr>
        <w:rPr>
          <w:rFonts w:ascii="Times New Roman" w:hAnsi="Times New Roman" w:cs="Times New Roman"/>
          <w:kern w:val="0"/>
        </w:rPr>
      </w:pPr>
    </w:p>
    <w:p w14:paraId="2751344A" w14:textId="77777777" w:rsidR="006E6F12" w:rsidRDefault="006E6F12" w:rsidP="0063139F">
      <w:pPr>
        <w:spacing w:after="0"/>
        <w:rPr>
          <w:rFonts w:ascii="Times New Roman" w:hAnsi="Times New Roman" w:cs="Times New Roman"/>
          <w:kern w:val="0"/>
        </w:rPr>
      </w:pPr>
    </w:p>
    <w:p w14:paraId="09EB622A" w14:textId="77777777" w:rsidR="00111741" w:rsidRDefault="00111741" w:rsidP="00F07997">
      <w:pPr>
        <w:rPr>
          <w:rFonts w:ascii="Times New Roman" w:hAnsi="Times New Roman" w:cs="Times New Roman"/>
          <w:kern w:val="0"/>
        </w:rPr>
      </w:pPr>
    </w:p>
    <w:p w14:paraId="76D2304E" w14:textId="2C458280" w:rsidR="00A21619" w:rsidRDefault="006F2156" w:rsidP="00A21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0A6E5DC2" wp14:editId="31CA4FFC">
            <wp:extent cx="6581370" cy="3869871"/>
            <wp:effectExtent l="0" t="0" r="0" b="0"/>
            <wp:docPr id="996071604" name="Resim 2" descr="metin, ekran görüntüsü, diyagram, çizgi içeren bir res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071604" name="Resim 2" descr="metin, ekran görüntüsü, diyagram, çizgi içeren bir resi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6610" cy="387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27DC2" w14:textId="77777777" w:rsidR="00F07997" w:rsidRPr="00F07997" w:rsidRDefault="00F07997" w:rsidP="00F07997">
      <w:pPr>
        <w:jc w:val="center"/>
        <w:rPr>
          <w:rFonts w:ascii="Times New Roman" w:hAnsi="Times New Roman" w:cs="Times New Roman"/>
        </w:rPr>
      </w:pPr>
    </w:p>
    <w:sectPr w:rsidR="00F07997" w:rsidRPr="00F07997" w:rsidSect="00600BEA">
      <w:pgSz w:w="12242" w:h="15842"/>
      <w:pgMar w:top="993" w:right="1417" w:bottom="1134" w:left="1417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zMjA0Mje0MDIyszBV0lEKTi0uzszPAykwrQUA1S0y9SwAAAA="/>
  </w:docVars>
  <w:rsids>
    <w:rsidRoot w:val="00D11D1E"/>
    <w:rsid w:val="000114FC"/>
    <w:rsid w:val="000332B3"/>
    <w:rsid w:val="00060FBC"/>
    <w:rsid w:val="000C05C0"/>
    <w:rsid w:val="000E421E"/>
    <w:rsid w:val="00111741"/>
    <w:rsid w:val="00112236"/>
    <w:rsid w:val="0011770B"/>
    <w:rsid w:val="001A74F1"/>
    <w:rsid w:val="001B6040"/>
    <w:rsid w:val="001B7D6A"/>
    <w:rsid w:val="00251F9A"/>
    <w:rsid w:val="002908B0"/>
    <w:rsid w:val="002B3592"/>
    <w:rsid w:val="003B68E6"/>
    <w:rsid w:val="00437037"/>
    <w:rsid w:val="0044008C"/>
    <w:rsid w:val="004606B5"/>
    <w:rsid w:val="004943F1"/>
    <w:rsid w:val="004C1265"/>
    <w:rsid w:val="004E7A85"/>
    <w:rsid w:val="00536AB8"/>
    <w:rsid w:val="005679C7"/>
    <w:rsid w:val="00572371"/>
    <w:rsid w:val="00582F31"/>
    <w:rsid w:val="005C6918"/>
    <w:rsid w:val="00600BEA"/>
    <w:rsid w:val="00600EB6"/>
    <w:rsid w:val="006014D1"/>
    <w:rsid w:val="0063139F"/>
    <w:rsid w:val="00651B9F"/>
    <w:rsid w:val="006A0F24"/>
    <w:rsid w:val="006E6F12"/>
    <w:rsid w:val="006F2156"/>
    <w:rsid w:val="0076761D"/>
    <w:rsid w:val="007E17E5"/>
    <w:rsid w:val="00836CAD"/>
    <w:rsid w:val="00895C71"/>
    <w:rsid w:val="008D230F"/>
    <w:rsid w:val="008E3A2B"/>
    <w:rsid w:val="00944490"/>
    <w:rsid w:val="009E3232"/>
    <w:rsid w:val="00A21619"/>
    <w:rsid w:val="00A70C2B"/>
    <w:rsid w:val="00A73597"/>
    <w:rsid w:val="00AA3CC5"/>
    <w:rsid w:val="00B10F41"/>
    <w:rsid w:val="00B92E8F"/>
    <w:rsid w:val="00BC2E6E"/>
    <w:rsid w:val="00C16432"/>
    <w:rsid w:val="00C21CBB"/>
    <w:rsid w:val="00C91BBD"/>
    <w:rsid w:val="00C957A7"/>
    <w:rsid w:val="00CD1870"/>
    <w:rsid w:val="00CD39DC"/>
    <w:rsid w:val="00D11D1E"/>
    <w:rsid w:val="00D72947"/>
    <w:rsid w:val="00DD4AD5"/>
    <w:rsid w:val="00E4240A"/>
    <w:rsid w:val="00E47023"/>
    <w:rsid w:val="00E95578"/>
    <w:rsid w:val="00EB09C3"/>
    <w:rsid w:val="00EE5956"/>
    <w:rsid w:val="00F046CE"/>
    <w:rsid w:val="00F07997"/>
    <w:rsid w:val="00F1566A"/>
    <w:rsid w:val="00F16B66"/>
    <w:rsid w:val="00F55378"/>
    <w:rsid w:val="00F85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0C28A2"/>
  <w15:chartTrackingRefBased/>
  <w15:docId w15:val="{B40DB627-3DEA-4145-9C3C-FD95EBAB1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D11D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D11D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D11D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11D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D11D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D11D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D11D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D11D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D11D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D11D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D11D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D11D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11D1E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D11D1E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D11D1E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D11D1E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D11D1E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D11D1E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D11D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D11D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D11D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D11D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D11D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D11D1E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D11D1E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D11D1E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D11D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D11D1E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D11D1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140</Words>
  <Characters>646</Characters>
  <Application>Microsoft Office Word</Application>
  <DocSecurity>0</DocSecurity>
  <Lines>215</Lines>
  <Paragraphs>130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sah KALAY</dc:creator>
  <cp:keywords/>
  <dc:description/>
  <cp:lastModifiedBy>Dilsah KALAY</cp:lastModifiedBy>
  <cp:revision>74</cp:revision>
  <cp:lastPrinted>2025-11-14T19:53:00Z</cp:lastPrinted>
  <dcterms:created xsi:type="dcterms:W3CDTF">2025-11-14T18:55:00Z</dcterms:created>
  <dcterms:modified xsi:type="dcterms:W3CDTF">2025-11-14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087ad3-1e19-4e43-bd80-f2e014f03b55</vt:lpwstr>
  </property>
</Properties>
</file>